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6D186" w14:textId="6D879E81" w:rsidR="00DE7CB2" w:rsidRDefault="00DE7CB2" w:rsidP="00DE7CB2">
      <w:pPr>
        <w:pStyle w:val="2"/>
        <w:numPr>
          <w:ilvl w:val="0"/>
          <w:numId w:val="0"/>
        </w:numPr>
        <w:jc w:val="both"/>
        <w:rPr>
          <w:lang w:val="en-US"/>
        </w:rPr>
      </w:pPr>
      <w:bookmarkStart w:id="0" w:name="_Hlk68787789"/>
      <w:r>
        <w:rPr>
          <w:lang w:val="en-US"/>
        </w:rPr>
        <w:t>Input</w:t>
      </w:r>
    </w:p>
    <w:p w14:paraId="06D8A5B7" w14:textId="3CD9E9F8" w:rsidR="00DE7CB2" w:rsidRDefault="00DE7CB2" w:rsidP="00DE7CB2">
      <w:pPr>
        <w:pStyle w:val="a4"/>
        <w:numPr>
          <w:ilvl w:val="0"/>
          <w:numId w:val="2"/>
        </w:numPr>
      </w:pPr>
      <w:r>
        <w:t>The possible inputs are:</w:t>
      </w:r>
    </w:p>
    <w:p w14:paraId="06030E0B" w14:textId="77777777" w:rsidR="00DE7CB2" w:rsidRDefault="00DE7CB2" w:rsidP="00DE7CB2">
      <w:pPr>
        <w:pStyle w:val="a4"/>
        <w:numPr>
          <w:ilvl w:val="1"/>
          <w:numId w:val="2"/>
        </w:numPr>
      </w:pPr>
      <w:r w:rsidRPr="00DE7CB2">
        <w:rPr>
          <w:b/>
        </w:rPr>
        <w:t>Examples for a valid input:</w:t>
      </w:r>
      <w:r>
        <w:t xml:space="preserve"> </w:t>
      </w:r>
    </w:p>
    <w:p w14:paraId="3E3E5F5D" w14:textId="77777777" w:rsidR="00DE7CB2" w:rsidRPr="00DE7CB2" w:rsidRDefault="00DE7CB2" w:rsidP="00DE7CB2">
      <w:pPr>
        <w:pStyle w:val="a4"/>
        <w:ind w:left="1800"/>
        <w:rPr>
          <w:rFonts w:ascii="Consolas" w:eastAsia="Consolas" w:hAnsi="Consolas" w:cs="Consolas"/>
        </w:rPr>
      </w:pPr>
      <w:r w:rsidRPr="00DE7CB2">
        <w:rPr>
          <w:rFonts w:ascii="Consolas" w:eastAsia="Consolas" w:hAnsi="Consolas" w:cs="Consolas"/>
          <w:highlight w:val="green"/>
        </w:rPr>
        <w:t>Mariya Ivanova##Photographer25PhotoStudio12 Ltd.</w:t>
      </w:r>
    </w:p>
    <w:p w14:paraId="79DD426E" w14:textId="77777777" w:rsidR="00DE7CB2" w:rsidRPr="00DE7CB2" w:rsidRDefault="00DE7CB2" w:rsidP="00DE7CB2">
      <w:pPr>
        <w:pStyle w:val="a4"/>
        <w:ind w:left="1800"/>
        <w:rPr>
          <w:rFonts w:ascii="Consolas" w:hAnsi="Consolas"/>
        </w:rPr>
      </w:pPr>
      <w:r w:rsidRPr="00DE7CB2">
        <w:rPr>
          <w:rFonts w:ascii="Consolas" w:hAnsi="Consolas"/>
          <w:highlight w:val="green"/>
        </w:rPr>
        <w:t>Todor Atanasov#Senior&amp;Sales&amp;Manager00SalesCo JSC</w:t>
      </w:r>
    </w:p>
    <w:p w14:paraId="384A7963" w14:textId="77777777" w:rsidR="00DE7CB2" w:rsidRDefault="00DE7CB2" w:rsidP="00DE7CB2">
      <w:pPr>
        <w:pStyle w:val="a4"/>
        <w:numPr>
          <w:ilvl w:val="1"/>
          <w:numId w:val="2"/>
        </w:numPr>
      </w:pPr>
      <w:r w:rsidRPr="00DE7CB2">
        <w:rPr>
          <w:b/>
        </w:rPr>
        <w:t>Examples for an invalid input:</w:t>
      </w:r>
      <w:r>
        <w:t xml:space="preserve"> </w:t>
      </w:r>
    </w:p>
    <w:p w14:paraId="1C1F9585" w14:textId="77777777" w:rsidR="00DE7CB2" w:rsidRPr="00DE7CB2" w:rsidRDefault="00DE7CB2" w:rsidP="00DE7CB2">
      <w:pPr>
        <w:pStyle w:val="a4"/>
        <w:ind w:left="1800"/>
        <w:rPr>
          <w:rFonts w:ascii="Consolas" w:eastAsia="Consolas" w:hAnsi="Consolas" w:cs="Consolas"/>
          <w:highlight w:val="red"/>
        </w:rPr>
      </w:pPr>
      <w:r w:rsidRPr="00DE7CB2">
        <w:rPr>
          <w:rFonts w:ascii="Consolas" w:eastAsia="Consolas" w:hAnsi="Consolas" w:cs="Consolas"/>
          <w:highlight w:val="red"/>
        </w:rPr>
        <w:t>mariya ivanova##Photographer25PhotoStudio12 Ltd</w:t>
      </w:r>
    </w:p>
    <w:p w14:paraId="02B7DEE5" w14:textId="77777777" w:rsidR="00DE7CB2" w:rsidRPr="00DE7CB2" w:rsidRDefault="00DE7CB2" w:rsidP="00DE7CB2">
      <w:pPr>
        <w:pStyle w:val="a4"/>
        <w:ind w:left="1800"/>
        <w:rPr>
          <w:rFonts w:ascii="Consolas" w:hAnsi="Consolas"/>
        </w:rPr>
      </w:pPr>
      <w:r w:rsidRPr="00DE7CB2">
        <w:rPr>
          <w:rFonts w:ascii="Consolas" w:hAnsi="Consolas"/>
          <w:highlight w:val="red"/>
        </w:rPr>
        <w:t>TodorAtanasov#SeniorSales&amp;Manager00SalesCo JSC</w:t>
      </w:r>
    </w:p>
    <w:p w14:paraId="0EF1B034" w14:textId="7342E9A0" w:rsidR="00DE7CB2" w:rsidRPr="00DE7CB2" w:rsidRDefault="00DE7CB2" w:rsidP="00DE7CB2">
      <w:pPr>
        <w:pStyle w:val="a4"/>
        <w:ind w:left="1800"/>
        <w:rPr>
          <w:rFonts w:ascii="Consolas" w:hAnsi="Consolas"/>
        </w:rPr>
      </w:pPr>
      <w:r w:rsidRPr="00DE7CB2">
        <w:rPr>
          <w:rFonts w:ascii="Consolas" w:hAnsi="Consolas"/>
          <w:highlight w:val="red"/>
        </w:rPr>
        <w:t>Mira#</w:t>
      </w:r>
      <w:r w:rsidRPr="00DE7CB2">
        <w:rPr>
          <w:highlight w:val="red"/>
        </w:rPr>
        <w:t xml:space="preserve"> </w:t>
      </w:r>
      <w:r w:rsidRPr="00DE7CB2">
        <w:rPr>
          <w:rFonts w:ascii="Consolas" w:hAnsi="Consolas"/>
          <w:highlight w:val="red"/>
        </w:rPr>
        <w:t>Document Management Specialist00TicTac JSC</w:t>
      </w:r>
    </w:p>
    <w:p w14:paraId="3582B6B3" w14:textId="2D63F9B9" w:rsidR="00DE7CB2" w:rsidRDefault="00DE7CB2" w:rsidP="00DE7CB2">
      <w:pPr>
        <w:pStyle w:val="2"/>
        <w:numPr>
          <w:ilvl w:val="0"/>
          <w:numId w:val="0"/>
        </w:numPr>
        <w:jc w:val="both"/>
        <w:rPr>
          <w:lang w:val="en-US"/>
        </w:rPr>
      </w:pPr>
      <w:r>
        <w:rPr>
          <w:lang w:val="en-US"/>
        </w:rPr>
        <w:t>Output</w:t>
      </w:r>
    </w:p>
    <w:p w14:paraId="6F6FFEC1" w14:textId="1BA19EFC" w:rsidR="00DE7CB2" w:rsidRDefault="00DE7CB2" w:rsidP="00DE7CB2">
      <w:pPr>
        <w:pStyle w:val="a4"/>
        <w:numPr>
          <w:ilvl w:val="0"/>
          <w:numId w:val="2"/>
        </w:numPr>
      </w:pPr>
      <w:r>
        <w:t>The possible inputs are:</w:t>
      </w:r>
    </w:p>
    <w:p w14:paraId="225CE352" w14:textId="718D8486" w:rsidR="00DE7CB2" w:rsidRPr="00DE7CB2" w:rsidRDefault="00DE7CB2" w:rsidP="00DE7CB2">
      <w:pPr>
        <w:pStyle w:val="a4"/>
        <w:numPr>
          <w:ilvl w:val="1"/>
          <w:numId w:val="2"/>
        </w:numPr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{employee name} is {job position} at {company name}"</w:t>
      </w:r>
    </w:p>
    <w:p w14:paraId="2BABD390" w14:textId="4758D225" w:rsidR="00DE7CB2" w:rsidRPr="00DE7CB2" w:rsidRDefault="00DE7CB2" w:rsidP="00DE7CB2">
      <w:pPr>
        <w:pStyle w:val="2"/>
        <w:numPr>
          <w:ilvl w:val="0"/>
          <w:numId w:val="0"/>
        </w:numPr>
        <w:jc w:val="both"/>
        <w:rPr>
          <w:lang w:val="en-US"/>
        </w:rPr>
      </w:pPr>
      <w:r>
        <w:rPr>
          <w:lang w:val="en-US"/>
        </w:rPr>
        <w:t>Example</w:t>
      </w:r>
    </w:p>
    <w:tbl>
      <w:tblPr>
        <w:tblStyle w:val="a3"/>
        <w:tblW w:w="11057" w:type="dxa"/>
        <w:tblInd w:w="-714" w:type="dxa"/>
        <w:tblLook w:val="04A0" w:firstRow="1" w:lastRow="0" w:firstColumn="1" w:lastColumn="0" w:noHBand="0" w:noVBand="1"/>
      </w:tblPr>
      <w:tblGrid>
        <w:gridCol w:w="6663"/>
        <w:gridCol w:w="4394"/>
      </w:tblGrid>
      <w:tr w:rsidR="00DE7CB2" w14:paraId="6E5DC923" w14:textId="77777777" w:rsidTr="0000512C"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293F52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bookmarkStart w:id="1" w:name="_Hlk507807240"/>
            <w:bookmarkEnd w:id="1"/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66F13F8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E7CB2" w14:paraId="3D279A9C" w14:textId="77777777" w:rsidTr="0000512C">
        <w:trPr>
          <w:trHeight w:val="1923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FA3ED3" w14:textId="77777777" w:rsidR="00DE7CB2" w:rsidRPr="00AF456E" w:rsidRDefault="00DE7CB2" w:rsidP="0000512C">
            <w:pPr>
              <w:rPr>
                <w:rFonts w:ascii="Consolas" w:hAnsi="Consolas"/>
              </w:rPr>
            </w:pPr>
            <w:bookmarkStart w:id="2" w:name="_Hlk507807261"/>
            <w:bookmarkEnd w:id="2"/>
            <w:r>
              <w:rPr>
                <w:rFonts w:ascii="Consolas" w:hAnsi="Consolas"/>
              </w:rPr>
              <w:t>4</w:t>
            </w:r>
          </w:p>
          <w:p w14:paraId="0148E8EB" w14:textId="77777777" w:rsidR="00DE7CB2" w:rsidRPr="00AF3D58" w:rsidRDefault="00DE7CB2" w:rsidP="0000512C">
            <w:pPr>
              <w:rPr>
                <w:rFonts w:ascii="Consolas" w:hAnsi="Consolas"/>
                <w:highlight w:val="green"/>
              </w:rPr>
            </w:pPr>
            <w:r w:rsidRPr="00AF3D58">
              <w:rPr>
                <w:rFonts w:ascii="Consolas" w:hAnsi="Consolas"/>
                <w:highlight w:val="green"/>
              </w:rPr>
              <w:t>Tanya Petrova##Dental&amp;Assistants25Health Ltd.</w:t>
            </w:r>
          </w:p>
          <w:p w14:paraId="651C1EB0" w14:textId="77777777" w:rsidR="00DE7CB2" w:rsidRPr="00AF3D58" w:rsidRDefault="00DE7CB2" w:rsidP="0000512C">
            <w:pPr>
              <w:rPr>
                <w:rFonts w:ascii="Consolas" w:hAnsi="Consolas"/>
                <w:highlight w:val="green"/>
              </w:rPr>
            </w:pPr>
            <w:r w:rsidRPr="00AF3D58">
              <w:rPr>
                <w:rFonts w:ascii="Consolas" w:hAnsi="Consolas"/>
                <w:highlight w:val="green"/>
              </w:rPr>
              <w:t>Kalina Mihova#Occupational&amp;Therapy&amp;Aides00Health Ltd.</w:t>
            </w:r>
          </w:p>
          <w:p w14:paraId="02D2434C" w14:textId="77777777" w:rsidR="00DE7CB2" w:rsidRDefault="00DE7CB2" w:rsidP="0000512C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green"/>
              </w:rPr>
              <w:t>George Fill####Orderlies99Health JSC</w:t>
            </w:r>
          </w:p>
          <w:p w14:paraId="576C7521" w14:textId="77777777" w:rsidR="00DE7CB2" w:rsidRDefault="00DE7CB2" w:rsidP="0000512C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red"/>
              </w:rPr>
              <w:t>Lily petrova#Speech&amp;Pathology&amp;Assistants60Health Ltd.</w:t>
            </w:r>
          </w:p>
          <w:p w14:paraId="76D64782" w14:textId="77777777" w:rsidR="00DE7CB2" w:rsidRDefault="00DE7CB2" w:rsidP="0000512C">
            <w:pPr>
              <w:rPr>
                <w:rFonts w:ascii="Consolas" w:hAnsi="Consolas"/>
              </w:rPr>
            </w:pP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8232E0" w14:textId="77777777" w:rsidR="00DE7CB2" w:rsidRPr="007F680C" w:rsidRDefault="00DE7CB2" w:rsidP="0000512C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Tanya Petrova is Dental Assistants at Health Ltd.</w:t>
            </w:r>
          </w:p>
          <w:p w14:paraId="3EE67D89" w14:textId="77777777" w:rsidR="00DE7CB2" w:rsidRPr="007F680C" w:rsidRDefault="00DE7CB2" w:rsidP="0000512C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Kalina Mihova is Occupational Therapy Aides at Health Ltd.</w:t>
            </w:r>
          </w:p>
          <w:p w14:paraId="2B6AD985" w14:textId="77777777" w:rsidR="00DE7CB2" w:rsidRDefault="00DE7CB2" w:rsidP="0000512C">
            <w:r w:rsidRPr="007F680C">
              <w:rPr>
                <w:rFonts w:ascii="Consolas" w:hAnsi="Consolas"/>
              </w:rPr>
              <w:t>George Fill is Orderlies at Health JSC</w:t>
            </w:r>
          </w:p>
        </w:tc>
      </w:tr>
      <w:tr w:rsidR="00DE7CB2" w14:paraId="042649A9" w14:textId="77777777" w:rsidTr="0000512C">
        <w:trPr>
          <w:trHeight w:val="155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8A19F6" w14:textId="77777777" w:rsidR="00DE7CB2" w:rsidRPr="003D24A3" w:rsidRDefault="00DE7CB2" w:rsidP="0000512C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6E12B008" w14:textId="77777777" w:rsidR="00DE7CB2" w:rsidRPr="00AF3D58" w:rsidRDefault="00DE7CB2" w:rsidP="0000512C">
            <w:pPr>
              <w:rPr>
                <w:rFonts w:ascii="Consolas" w:hAnsi="Consolas"/>
                <w:highlight w:val="red"/>
              </w:rPr>
            </w:pPr>
            <w:r w:rsidRPr="00AF3D58">
              <w:rPr>
                <w:rFonts w:ascii="Consolas" w:hAnsi="Consolas"/>
                <w:highlight w:val="red"/>
              </w:rPr>
              <w:t>Peter PetrovPsychology&amp;Teachers25School Ltd.</w:t>
            </w:r>
          </w:p>
          <w:p w14:paraId="5DF80F8D" w14:textId="77777777" w:rsidR="00DE7CB2" w:rsidRPr="00AF3D58" w:rsidRDefault="00DE7CB2" w:rsidP="0000512C">
            <w:pPr>
              <w:rPr>
                <w:rFonts w:ascii="Consolas" w:hAnsi="Consolas"/>
                <w:highlight w:val="red"/>
              </w:rPr>
            </w:pPr>
            <w:r w:rsidRPr="00AF3D58">
              <w:rPr>
                <w:rFonts w:ascii="Consolas" w:hAnsi="Consolas"/>
                <w:highlight w:val="red"/>
              </w:rPr>
              <w:t>Kalin kalinov#Special Education Teachers00 School Ltd.</w:t>
            </w:r>
          </w:p>
          <w:p w14:paraId="10797CC0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red"/>
              </w:rPr>
              <w:t>Lilyana Kuncheva#### Tutor999School JSC</w:t>
            </w:r>
          </w:p>
          <w:p w14:paraId="1FB39424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AF3D58">
              <w:rPr>
                <w:rFonts w:ascii="Consolas" w:hAnsi="Consolas"/>
                <w:highlight w:val="green"/>
              </w:rPr>
              <w:t>Kliment Genchev#Teacher&amp;Assistants20School Ltd.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46DA02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3D24A3">
              <w:rPr>
                <w:rFonts w:ascii="Consolas" w:hAnsi="Consolas"/>
              </w:rPr>
              <w:t>Kliment Genchev is Teacher Assistants at School Ltd.</w:t>
            </w:r>
          </w:p>
        </w:tc>
      </w:tr>
      <w:tr w:rsidR="00DE7CB2" w14:paraId="4E152DD9" w14:textId="77777777" w:rsidTr="0000512C">
        <w:trPr>
          <w:trHeight w:val="155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DD89A6" w14:textId="77777777" w:rsidR="00DE7CB2" w:rsidRPr="007B5908" w:rsidRDefault="00DE7CB2" w:rsidP="0000512C">
            <w:pPr>
              <w:spacing w:after="0" w:line="240" w:lineRule="auto"/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t>2</w:t>
            </w:r>
          </w:p>
          <w:p w14:paraId="19F66CDD" w14:textId="77777777" w:rsidR="00DE7CB2" w:rsidRPr="007B5908" w:rsidRDefault="00DE7CB2" w:rsidP="0000512C">
            <w:pPr>
              <w:spacing w:after="0" w:line="240" w:lineRule="auto"/>
              <w:rPr>
                <w:rFonts w:ascii="Consolas" w:hAnsi="Consolas"/>
              </w:rPr>
            </w:pPr>
            <w:r w:rsidRPr="007B5908">
              <w:rPr>
                <w:rFonts w:ascii="Consolas" w:hAnsi="Consolas"/>
                <w:highlight w:val="red"/>
              </w:rPr>
              <w:t>Mariya Ivanova#Photographer&amp;&amp;Machine25PhotoStudio12 Ltd.</w:t>
            </w:r>
          </w:p>
          <w:p w14:paraId="1DBB1FAC" w14:textId="77777777" w:rsidR="00DE7CB2" w:rsidRDefault="00DE7CB2" w:rsidP="0000512C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  <w:highlight w:val="green"/>
              </w:rPr>
              <w:t>Monica Hristova####Nuclear&amp;Engineer99Station JSC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EBAC49B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t>Monica Hristova is Nuclear Engineer at Station JSC</w:t>
            </w:r>
          </w:p>
        </w:tc>
      </w:tr>
    </w:tbl>
    <w:p w14:paraId="1D8CB8DF" w14:textId="2AAF486B" w:rsidR="00DE7CB2" w:rsidRPr="00991B1C" w:rsidRDefault="00DE7CB2" w:rsidP="00DE7CB2">
      <w:pPr>
        <w:pStyle w:val="2"/>
        <w:numPr>
          <w:ilvl w:val="0"/>
          <w:numId w:val="0"/>
        </w:numPr>
        <w:jc w:val="both"/>
        <w:rPr>
          <w:lang w:val="en-GB"/>
        </w:rPr>
      </w:pPr>
      <w:r>
        <w:lastRenderedPageBreak/>
        <w:t xml:space="preserve">JS </w:t>
      </w:r>
      <w:r w:rsidR="00E94B4E">
        <w:rPr>
          <w:lang w:val="en-GB"/>
        </w:rPr>
        <w:t>Examples</w:t>
      </w:r>
      <w:r w:rsidRPr="00991B1C">
        <w:rPr>
          <w:lang w:val="en-GB"/>
        </w:rPr>
        <w:t xml:space="preserve"> </w:t>
      </w:r>
    </w:p>
    <w:tbl>
      <w:tblPr>
        <w:tblStyle w:val="a3"/>
        <w:tblW w:w="11057" w:type="dxa"/>
        <w:tblInd w:w="-714" w:type="dxa"/>
        <w:tblLook w:val="04A0" w:firstRow="1" w:lastRow="0" w:firstColumn="1" w:lastColumn="0" w:noHBand="0" w:noVBand="1"/>
      </w:tblPr>
      <w:tblGrid>
        <w:gridCol w:w="6663"/>
        <w:gridCol w:w="4394"/>
      </w:tblGrid>
      <w:tr w:rsidR="00DE7CB2" w14:paraId="00F43535" w14:textId="77777777" w:rsidTr="0000512C"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9D1116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6A55D2C" w14:textId="77777777" w:rsidR="00DE7CB2" w:rsidRDefault="00DE7CB2" w:rsidP="0000512C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E7CB2" w14:paraId="20193C4D" w14:textId="77777777" w:rsidTr="0000512C">
        <w:trPr>
          <w:trHeight w:val="2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156226" w14:textId="77777777" w:rsidR="008326E4" w:rsidRPr="00AF456E" w:rsidRDefault="008326E4" w:rsidP="008326E4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,</w:t>
            </w:r>
          </w:p>
          <w:p w14:paraId="7E634483" w14:textId="77777777" w:rsidR="008326E4" w:rsidRPr="00AF3D58" w:rsidRDefault="008326E4" w:rsidP="008326E4">
            <w:pPr>
              <w:rPr>
                <w:rFonts w:ascii="Consolas" w:hAnsi="Consolas"/>
                <w:highlight w:val="green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green"/>
              </w:rPr>
              <w:t>Tanya Petrova##Dental&amp;Assistants25Health Ltd.</w:t>
            </w:r>
            <w:r>
              <w:rPr>
                <w:rFonts w:ascii="Consolas" w:hAnsi="Consolas"/>
              </w:rPr>
              <w:t>",</w:t>
            </w:r>
          </w:p>
          <w:p w14:paraId="41484768" w14:textId="77777777" w:rsidR="008326E4" w:rsidRPr="00AF3D58" w:rsidRDefault="008326E4" w:rsidP="008326E4">
            <w:pPr>
              <w:rPr>
                <w:rFonts w:ascii="Consolas" w:hAnsi="Consolas"/>
                <w:highlight w:val="green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green"/>
              </w:rPr>
              <w:t>Kalina Mihova#Occupational&amp;Therapy&amp;Aides00Health Ltd.</w:t>
            </w:r>
            <w:r>
              <w:rPr>
                <w:rFonts w:ascii="Consolas" w:hAnsi="Consolas"/>
              </w:rPr>
              <w:t>",</w:t>
            </w:r>
          </w:p>
          <w:p w14:paraId="0CE83754" w14:textId="77777777" w:rsidR="008326E4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green"/>
              </w:rPr>
              <w:t>George Fill####Orderlies99Health JSC</w:t>
            </w:r>
            <w:r>
              <w:rPr>
                <w:rFonts w:ascii="Consolas" w:hAnsi="Consolas"/>
              </w:rPr>
              <w:t>",</w:t>
            </w:r>
          </w:p>
          <w:p w14:paraId="1245026F" w14:textId="439F3D20" w:rsidR="00DE7CB2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  <w:highlight w:val="red"/>
              </w:rPr>
              <w:t>Lily petrova#Speech&amp;Pathology&amp;Assistants60Health Ltd.</w:t>
            </w: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</w:rPr>
              <w:t>])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C7B078E" w14:textId="77777777" w:rsidR="00DE7CB2" w:rsidRPr="007F680C" w:rsidRDefault="00DE7CB2" w:rsidP="0000512C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Tanya Petrova is Dental Assistants at Health Ltd.</w:t>
            </w:r>
          </w:p>
          <w:p w14:paraId="16DDCB60" w14:textId="77777777" w:rsidR="00DE7CB2" w:rsidRPr="007F680C" w:rsidRDefault="00DE7CB2" w:rsidP="0000512C">
            <w:pPr>
              <w:rPr>
                <w:rFonts w:ascii="Consolas" w:hAnsi="Consolas"/>
              </w:rPr>
            </w:pPr>
            <w:r w:rsidRPr="007F680C">
              <w:rPr>
                <w:rFonts w:ascii="Consolas" w:hAnsi="Consolas"/>
              </w:rPr>
              <w:t>Kalina Mihova is Occupational Therapy Aides at Health Ltd.</w:t>
            </w:r>
          </w:p>
          <w:p w14:paraId="55CFCDDB" w14:textId="77777777" w:rsidR="00DE7CB2" w:rsidRDefault="00DE7CB2" w:rsidP="0000512C">
            <w:r w:rsidRPr="007F680C">
              <w:rPr>
                <w:rFonts w:ascii="Consolas" w:hAnsi="Consolas"/>
              </w:rPr>
              <w:t>George Fill is Orderlies at Health JSC</w:t>
            </w:r>
          </w:p>
        </w:tc>
      </w:tr>
      <w:tr w:rsidR="00DE7CB2" w:rsidRPr="003D24A3" w14:paraId="2654A5F5" w14:textId="77777777" w:rsidTr="0000512C">
        <w:trPr>
          <w:trHeight w:val="155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6D7B5B9" w14:textId="77777777" w:rsidR="008326E4" w:rsidRPr="003D24A3" w:rsidRDefault="008326E4" w:rsidP="008326E4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,</w:t>
            </w:r>
          </w:p>
          <w:p w14:paraId="0C635DCA" w14:textId="77777777" w:rsidR="008326E4" w:rsidRPr="00AF3D58" w:rsidRDefault="008326E4" w:rsidP="008326E4">
            <w:pPr>
              <w:rPr>
                <w:rFonts w:ascii="Consolas" w:hAnsi="Consolas"/>
                <w:highlight w:val="red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red"/>
              </w:rPr>
              <w:t>Peter PetrovPsychology&amp;Teachers25School Ltd.</w:t>
            </w:r>
            <w:r>
              <w:rPr>
                <w:rFonts w:ascii="Consolas" w:hAnsi="Consolas"/>
              </w:rPr>
              <w:t>",</w:t>
            </w:r>
          </w:p>
          <w:p w14:paraId="5B11D138" w14:textId="77777777" w:rsidR="008326E4" w:rsidRPr="00AF3D58" w:rsidRDefault="008326E4" w:rsidP="008326E4">
            <w:pPr>
              <w:rPr>
                <w:rFonts w:ascii="Consolas" w:hAnsi="Consolas"/>
                <w:highlight w:val="red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red"/>
              </w:rPr>
              <w:t>Kalin kalinov#Special Education Teachers00 School Ltd.</w:t>
            </w:r>
            <w:r>
              <w:rPr>
                <w:rFonts w:ascii="Consolas" w:hAnsi="Consolas"/>
              </w:rPr>
              <w:t>",</w:t>
            </w:r>
          </w:p>
          <w:p w14:paraId="55942C15" w14:textId="77777777" w:rsidR="008326E4" w:rsidRPr="003D24A3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AF3D58">
              <w:rPr>
                <w:rFonts w:ascii="Consolas" w:hAnsi="Consolas"/>
                <w:highlight w:val="red"/>
              </w:rPr>
              <w:t>Lilyana Kuncheva#### Tutor999School JSC</w:t>
            </w:r>
            <w:r>
              <w:rPr>
                <w:rFonts w:ascii="Consolas" w:hAnsi="Consolas"/>
              </w:rPr>
              <w:t>",</w:t>
            </w:r>
          </w:p>
          <w:p w14:paraId="27F7A891" w14:textId="306BFA32" w:rsidR="00DE7CB2" w:rsidRPr="003D24A3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  <w:highlight w:val="green"/>
              </w:rPr>
              <w:t>Kliment Genchev#Teacher&amp;Assistants20School Ltd.</w:t>
            </w: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</w:rPr>
              <w:t>])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30A89C8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3D24A3">
              <w:rPr>
                <w:rFonts w:ascii="Consolas" w:hAnsi="Consolas"/>
              </w:rPr>
              <w:t>Kliment Genchev is Teacher Assistants at School Ltd.</w:t>
            </w:r>
          </w:p>
        </w:tc>
      </w:tr>
      <w:tr w:rsidR="00DE7CB2" w:rsidRPr="003D24A3" w14:paraId="53417247" w14:textId="77777777" w:rsidTr="0000512C">
        <w:trPr>
          <w:trHeight w:val="1555"/>
        </w:trPr>
        <w:tc>
          <w:tcPr>
            <w:tcW w:w="66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BA75457" w14:textId="77777777" w:rsidR="008326E4" w:rsidRPr="007B5908" w:rsidRDefault="008326E4" w:rsidP="008326E4">
            <w:pPr>
              <w:rPr>
                <w:rFonts w:ascii="Consolas" w:hAnsi="Consolas"/>
              </w:rPr>
            </w:pPr>
            <w:r w:rsidRPr="18E43148"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>"</w:t>
            </w:r>
            <w:r w:rsidRPr="18E43148">
              <w:rPr>
                <w:rFonts w:ascii="Consolas" w:hAnsi="Consolas"/>
              </w:rPr>
              <w:t>,</w:t>
            </w:r>
          </w:p>
          <w:p w14:paraId="1D5B5A8F" w14:textId="77777777" w:rsidR="008326E4" w:rsidRPr="007B5908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007B5908">
              <w:rPr>
                <w:rFonts w:ascii="Consolas" w:hAnsi="Consolas"/>
                <w:highlight w:val="red"/>
              </w:rPr>
              <w:t>Mariya Ivanova#Photographer&amp;&amp;Machine25PhotoStudio12 Ltd.</w:t>
            </w:r>
            <w:r>
              <w:rPr>
                <w:rFonts w:ascii="Consolas" w:hAnsi="Consolas"/>
              </w:rPr>
              <w:t>",</w:t>
            </w:r>
          </w:p>
          <w:p w14:paraId="58CCE175" w14:textId="54ADE854" w:rsidR="00DE7CB2" w:rsidRDefault="008326E4" w:rsidP="008326E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  <w:highlight w:val="green"/>
              </w:rPr>
              <w:t>Monica Hristova####Nuclear&amp;Engineer99Station JSC</w:t>
            </w:r>
            <w:r>
              <w:rPr>
                <w:rFonts w:ascii="Consolas" w:hAnsi="Consolas"/>
              </w:rPr>
              <w:t>"</w:t>
            </w:r>
            <w:r w:rsidRPr="6AD8C9D3">
              <w:rPr>
                <w:rFonts w:ascii="Consolas" w:hAnsi="Consolas"/>
              </w:rPr>
              <w:t>])</w:t>
            </w:r>
          </w:p>
        </w:tc>
        <w:tc>
          <w:tcPr>
            <w:tcW w:w="4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F229FC" w14:textId="77777777" w:rsidR="00DE7CB2" w:rsidRPr="003D24A3" w:rsidRDefault="00DE7CB2" w:rsidP="0000512C">
            <w:pPr>
              <w:rPr>
                <w:rFonts w:ascii="Consolas" w:hAnsi="Consolas"/>
              </w:rPr>
            </w:pPr>
            <w:r w:rsidRPr="007B5908">
              <w:rPr>
                <w:rFonts w:ascii="Consolas" w:hAnsi="Consolas"/>
              </w:rPr>
              <w:t>Monica Hristova is Nuclear Engineer at Station JSC</w:t>
            </w:r>
          </w:p>
        </w:tc>
      </w:tr>
      <w:bookmarkEnd w:id="0"/>
    </w:tbl>
    <w:p w14:paraId="69A3788A" w14:textId="77777777" w:rsidR="000472DF" w:rsidRPr="00DE7CB2" w:rsidRDefault="000472DF" w:rsidP="00DE7CB2"/>
    <w:sectPr w:rsidR="000472DF" w:rsidRPr="00DE7CB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6A294" w14:textId="77777777" w:rsidR="001C4EB5" w:rsidRDefault="001C4EB5" w:rsidP="00D92153">
      <w:pPr>
        <w:spacing w:before="0" w:after="0" w:line="240" w:lineRule="auto"/>
      </w:pPr>
      <w:r>
        <w:separator/>
      </w:r>
    </w:p>
  </w:endnote>
  <w:endnote w:type="continuationSeparator" w:id="0">
    <w:p w14:paraId="0BC5C5D3" w14:textId="77777777" w:rsidR="001C4EB5" w:rsidRDefault="001C4EB5" w:rsidP="00D9215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55C3EE" w14:textId="62DD00C9" w:rsidR="00D92153" w:rsidRDefault="00D92153" w:rsidP="00D92153">
    <w:pPr>
      <w:pStyle w:val="a7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537C0C1" wp14:editId="128AE24E">
              <wp:simplePos x="0" y="0"/>
              <wp:positionH relativeFrom="column">
                <wp:posOffset>-276224</wp:posOffset>
              </wp:positionH>
              <wp:positionV relativeFrom="paragraph">
                <wp:posOffset>55246</wp:posOffset>
              </wp:positionV>
              <wp:extent cx="6572250" cy="0"/>
              <wp:effectExtent l="0" t="0" r="19050" b="19050"/>
              <wp:wrapNone/>
              <wp:docPr id="19" name="Право съединение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7225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D64F232" id="Право съединение 19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75pt,4.35pt" to="495.7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54A5A53" wp14:editId="17E5AF6D">
              <wp:simplePos x="0" y="0"/>
              <wp:positionH relativeFrom="column">
                <wp:posOffset>1060450</wp:posOffset>
              </wp:positionH>
              <wp:positionV relativeFrom="paragraph">
                <wp:posOffset>109855</wp:posOffset>
              </wp:positionV>
              <wp:extent cx="5224780" cy="513715"/>
              <wp:effectExtent l="0" t="0" r="0" b="635"/>
              <wp:wrapNone/>
              <wp:docPr id="16" name="Текстово поле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4ADA43" w14:textId="77777777" w:rsidR="00D92153" w:rsidRDefault="00D92153" w:rsidP="00D9215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3FA4125C" w14:textId="77777777" w:rsidR="00D92153" w:rsidRDefault="00D92153" w:rsidP="00D9215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6C54D491" wp14:editId="0D6BA029">
                                <wp:extent cx="182880" cy="182880"/>
                                <wp:effectExtent l="0" t="0" r="7620" b="7620"/>
                                <wp:docPr id="10" name="Картина 1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74EC0481" wp14:editId="1D75D13C">
                                <wp:extent cx="182880" cy="182880"/>
                                <wp:effectExtent l="0" t="0" r="7620" b="7620"/>
                                <wp:docPr id="9" name="Картина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4BE8B4C0" wp14:editId="396B0E4E">
                                <wp:extent cx="182880" cy="182880"/>
                                <wp:effectExtent l="0" t="0" r="7620" b="7620"/>
                                <wp:docPr id="8" name="Картина 8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5B109708" wp14:editId="267EFFCD">
                                <wp:extent cx="182880" cy="182880"/>
                                <wp:effectExtent l="0" t="0" r="7620" b="7620"/>
                                <wp:docPr id="5" name="Картина 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7128128B" wp14:editId="295C4BBE">
                                <wp:extent cx="182880" cy="182880"/>
                                <wp:effectExtent l="0" t="0" r="7620" b="7620"/>
                                <wp:docPr id="7" name="Картина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54D28B91" wp14:editId="2C4127D2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5AA17D94" wp14:editId="005B6BE3">
                                <wp:extent cx="182880" cy="182880"/>
                                <wp:effectExtent l="0" t="0" r="7620" b="7620"/>
                                <wp:docPr id="3" name="Картина 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4E46A421" wp14:editId="07135677">
                                <wp:extent cx="182880" cy="182880"/>
                                <wp:effectExtent l="0" t="0" r="7620" b="7620"/>
                                <wp:docPr id="2" name="Картина 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en-US"/>
                            </w:rPr>
                            <w:drawing>
                              <wp:inline distT="0" distB="0" distL="0" distR="0" wp14:anchorId="0BE8D83E" wp14:editId="7EBC8129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horz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54A5A53" id="_x0000_t202" coordsize="21600,21600" o:spt="202" path="m,l,21600r21600,l21600,xe">
              <v:stroke joinstyle="miter"/>
              <v:path gradientshapeok="t" o:connecttype="rect"/>
            </v:shapetype>
            <v:shape id="Текстово поле 16" o:spid="_x0000_s1026" type="#_x0000_t202" style="position:absolute;margin-left:83.5pt;margin-top:8.6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" filled="f" stroked="f">
              <v:textbox inset=".5mm,1.2mm,.5mm,.5mm">
                <w:txbxContent>
                  <w:p w14:paraId="514ADA43" w14:textId="77777777" w:rsidR="00D92153" w:rsidRDefault="00D92153" w:rsidP="00D9215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3FA4125C" w14:textId="77777777" w:rsidR="00D92153" w:rsidRDefault="00D92153" w:rsidP="00D9215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54D491" wp14:editId="0D6BA029">
                          <wp:extent cx="182880" cy="182880"/>
                          <wp:effectExtent l="0" t="0" r="7620" b="7620"/>
                          <wp:docPr id="10" name="Картина 1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EC0481" wp14:editId="1D75D13C">
                          <wp:extent cx="182880" cy="182880"/>
                          <wp:effectExtent l="0" t="0" r="7620" b="7620"/>
                          <wp:docPr id="9" name="Картина 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E8B4C0" wp14:editId="396B0E4E">
                          <wp:extent cx="182880" cy="182880"/>
                          <wp:effectExtent l="0" t="0" r="7620" b="7620"/>
                          <wp:docPr id="8" name="Картина 8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109708" wp14:editId="267EFFCD">
                          <wp:extent cx="182880" cy="182880"/>
                          <wp:effectExtent l="0" t="0" r="7620" b="7620"/>
                          <wp:docPr id="5" name="Картина 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128128B" wp14:editId="295C4BBE">
                          <wp:extent cx="182880" cy="182880"/>
                          <wp:effectExtent l="0" t="0" r="7620" b="7620"/>
                          <wp:docPr id="7" name="Картина 7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D28B91" wp14:editId="2C4127D2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A17D94" wp14:editId="005B6BE3">
                          <wp:extent cx="182880" cy="182880"/>
                          <wp:effectExtent l="0" t="0" r="7620" b="7620"/>
                          <wp:docPr id="3" name="Картина 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46A421" wp14:editId="07135677">
                          <wp:extent cx="182880" cy="182880"/>
                          <wp:effectExtent l="0" t="0" r="7620" b="7620"/>
                          <wp:docPr id="2" name="Картина 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E8D83E" wp14:editId="7EBC8129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1312" behindDoc="0" locked="0" layoutInCell="1" allowOverlap="1" wp14:anchorId="1EB9E3C4" wp14:editId="23AB7F66">
          <wp:simplePos x="0" y="0"/>
          <wp:positionH relativeFrom="column">
            <wp:posOffset>-258445</wp:posOffset>
          </wp:positionH>
          <wp:positionV relativeFrom="paragraph">
            <wp:posOffset>142875</wp:posOffset>
          </wp:positionV>
          <wp:extent cx="1252855" cy="432435"/>
          <wp:effectExtent l="0" t="0" r="0" b="5715"/>
          <wp:wrapSquare wrapText="bothSides"/>
          <wp:docPr id="1" name="Картина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2490DF6" w14:textId="205566AD" w:rsidR="00D92153" w:rsidRDefault="00D92153">
    <w:pPr>
      <w:pStyle w:val="a7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2E47C8E" wp14:editId="5FB70DC2">
              <wp:simplePos x="0" y="0"/>
              <wp:positionH relativeFrom="column">
                <wp:posOffset>5094605</wp:posOffset>
              </wp:positionH>
              <wp:positionV relativeFrom="paragraph">
                <wp:posOffset>212090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97917AF" w14:textId="47B7B667" w:rsidR="00D92153" w:rsidRDefault="00D92153" w:rsidP="00D9215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4B4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4B4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clip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E47C8E" id="_x0000_t202" coordsize="21600,21600" o:spt="202" path="m,l,21600r21600,l21600,xe">
              <v:stroke joinstyle="miter"/>
              <v:path gradientshapeok="t" o:connecttype="rect"/>
            </v:shapetype>
            <v:shape id="Текстово поле 4" o:spid="_x0000_s1027" type="#_x0000_t202" style="position:absolute;margin-left:401.15pt;margin-top:16.7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" filled="f" stroked="f" strokeweight=".5pt">
              <v:textbox inset="0,0,0,0">
                <w:txbxContent>
                  <w:p w14:paraId="397917AF" w14:textId="47B7B667" w:rsidR="00D92153" w:rsidRDefault="00D92153" w:rsidP="00D9215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94B4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94B4E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7DB4C1" wp14:editId="2F7FEF1D">
              <wp:simplePos x="0" y="0"/>
              <wp:positionH relativeFrom="column">
                <wp:posOffset>1109345</wp:posOffset>
              </wp:positionH>
              <wp:positionV relativeFrom="paragraph">
                <wp:posOffset>187960</wp:posOffset>
              </wp:positionV>
              <wp:extent cx="509905" cy="165100"/>
              <wp:effectExtent l="0" t="0" r="4445" b="6350"/>
              <wp:wrapNone/>
              <wp:docPr id="6" name="Текстово поле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B3FC68" w14:textId="77777777" w:rsidR="00D92153" w:rsidRDefault="00D92153" w:rsidP="00D9215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clip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7DB4C1" id="Текстово поле 6" o:spid="_x0000_s1028" type="#_x0000_t202" style="position:absolute;margin-left:87.35pt;margin-top:14.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" filled="f" stroked="f" strokeweight=".5pt">
              <v:textbox inset=".5mm,0,0,0">
                <w:txbxContent>
                  <w:p w14:paraId="20B3FC68" w14:textId="77777777" w:rsidR="00D92153" w:rsidRDefault="00D92153" w:rsidP="00D9215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C000B" w14:textId="77777777" w:rsidR="001C4EB5" w:rsidRDefault="001C4EB5" w:rsidP="00D92153">
      <w:pPr>
        <w:spacing w:before="0" w:after="0" w:line="240" w:lineRule="auto"/>
      </w:pPr>
      <w:r>
        <w:separator/>
      </w:r>
    </w:p>
  </w:footnote>
  <w:footnote w:type="continuationSeparator" w:id="0">
    <w:p w14:paraId="1A149EAC" w14:textId="77777777" w:rsidR="001C4EB5" w:rsidRDefault="001C4EB5" w:rsidP="00D9215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66D17"/>
    <w:multiLevelType w:val="hybridMultilevel"/>
    <w:tmpl w:val="BF5A915E"/>
    <w:name w:val="Номериран списък 16"/>
    <w:lvl w:ilvl="0" w:tplc="5A5E536A">
      <w:start w:val="1"/>
      <w:numFmt w:val="decimal"/>
      <w:pStyle w:val="2"/>
      <w:lvlText w:val="%1."/>
      <w:lvlJc w:val="left"/>
      <w:pPr>
        <w:ind w:left="0" w:firstLine="0"/>
      </w:pPr>
    </w:lvl>
    <w:lvl w:ilvl="1" w:tplc="9D869AC2">
      <w:start w:val="1"/>
      <w:numFmt w:val="lowerLetter"/>
      <w:lvlText w:val="%2."/>
      <w:lvlJc w:val="left"/>
      <w:pPr>
        <w:ind w:left="720" w:firstLine="0"/>
      </w:pPr>
    </w:lvl>
    <w:lvl w:ilvl="2" w:tplc="8392D896">
      <w:start w:val="1"/>
      <w:numFmt w:val="lowerRoman"/>
      <w:lvlText w:val="%3."/>
      <w:lvlJc w:val="left"/>
      <w:pPr>
        <w:ind w:left="1620" w:firstLine="0"/>
      </w:pPr>
    </w:lvl>
    <w:lvl w:ilvl="3" w:tplc="A02A1B60">
      <w:start w:val="1"/>
      <w:numFmt w:val="decimal"/>
      <w:lvlText w:val="%4."/>
      <w:lvlJc w:val="left"/>
      <w:pPr>
        <w:ind w:left="2160" w:firstLine="0"/>
      </w:pPr>
    </w:lvl>
    <w:lvl w:ilvl="4" w:tplc="725A7F56">
      <w:start w:val="1"/>
      <w:numFmt w:val="lowerLetter"/>
      <w:lvlText w:val="%5."/>
      <w:lvlJc w:val="left"/>
      <w:pPr>
        <w:ind w:left="2880" w:firstLine="0"/>
      </w:pPr>
    </w:lvl>
    <w:lvl w:ilvl="5" w:tplc="A7B0B1BE">
      <w:start w:val="1"/>
      <w:numFmt w:val="lowerRoman"/>
      <w:lvlText w:val="%6."/>
      <w:lvlJc w:val="left"/>
      <w:pPr>
        <w:ind w:left="3780" w:firstLine="0"/>
      </w:pPr>
    </w:lvl>
    <w:lvl w:ilvl="6" w:tplc="37B8158E">
      <w:start w:val="1"/>
      <w:numFmt w:val="decimal"/>
      <w:lvlText w:val="%7."/>
      <w:lvlJc w:val="left"/>
      <w:pPr>
        <w:ind w:left="4320" w:firstLine="0"/>
      </w:pPr>
    </w:lvl>
    <w:lvl w:ilvl="7" w:tplc="45CAC4F4">
      <w:start w:val="1"/>
      <w:numFmt w:val="lowerLetter"/>
      <w:lvlText w:val="%8."/>
      <w:lvlJc w:val="left"/>
      <w:pPr>
        <w:ind w:left="5040" w:firstLine="0"/>
      </w:pPr>
    </w:lvl>
    <w:lvl w:ilvl="8" w:tplc="4FF84902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21766152"/>
    <w:multiLevelType w:val="hybridMultilevel"/>
    <w:tmpl w:val="6D18BF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69674300">
    <w:abstractNumId w:val="0"/>
  </w:num>
  <w:num w:numId="2" w16cid:durableId="19507024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jcxMzE3MTE2NzZU0lEKTi0uzszPAykwrAUAkMrSMywAAAA="/>
  </w:docVars>
  <w:rsids>
    <w:rsidRoot w:val="004F63FF"/>
    <w:rsid w:val="000472DF"/>
    <w:rsid w:val="001322A6"/>
    <w:rsid w:val="001C4EB5"/>
    <w:rsid w:val="00287002"/>
    <w:rsid w:val="00423C86"/>
    <w:rsid w:val="004F63FF"/>
    <w:rsid w:val="008326E4"/>
    <w:rsid w:val="00A83FE8"/>
    <w:rsid w:val="00B477C4"/>
    <w:rsid w:val="00D92153"/>
    <w:rsid w:val="00DE7CB2"/>
    <w:rsid w:val="00E94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4C00B8"/>
  <w15:chartTrackingRefBased/>
  <w15:docId w15:val="{EB682BAB-A43A-44DF-8DD2-0F28713C3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63FF"/>
    <w:pPr>
      <w:spacing w:before="80" w:after="120" w:line="276" w:lineRule="auto"/>
    </w:pPr>
    <w:rPr>
      <w:rFonts w:ascii="Calibri" w:eastAsia="Calibri" w:hAnsi="Calibri" w:cs="Times New Roman"/>
      <w:lang w:eastAsia="zh-CN"/>
    </w:rPr>
  </w:style>
  <w:style w:type="paragraph" w:styleId="2">
    <w:name w:val="heading 2"/>
    <w:basedOn w:val="a"/>
    <w:next w:val="a"/>
    <w:link w:val="20"/>
    <w:qFormat/>
    <w:rsid w:val="004F63FF"/>
    <w:pPr>
      <w:keepNext/>
      <w:keepLines/>
      <w:numPr>
        <w:numId w:val="1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E7CB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rsid w:val="004F63FF"/>
    <w:rPr>
      <w:rFonts w:ascii="Calibri" w:eastAsia="Calibri Light" w:hAnsi="Calibri" w:cs="Times New Roman"/>
      <w:b/>
      <w:color w:val="7C380A"/>
      <w:sz w:val="36"/>
      <w:szCs w:val="36"/>
      <w:lang w:val="bg-BG" w:eastAsia="zh-CN"/>
    </w:rPr>
  </w:style>
  <w:style w:type="table" w:styleId="a3">
    <w:name w:val="Table Grid"/>
    <w:basedOn w:val="a1"/>
    <w:uiPriority w:val="59"/>
    <w:rsid w:val="004F63FF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30">
    <w:name w:val="Заглавие 3 Знак"/>
    <w:basedOn w:val="a0"/>
    <w:link w:val="3"/>
    <w:uiPriority w:val="9"/>
    <w:semiHidden/>
    <w:rsid w:val="00DE7CB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  <w:style w:type="paragraph" w:styleId="a4">
    <w:name w:val="List Paragraph"/>
    <w:basedOn w:val="a"/>
    <w:uiPriority w:val="34"/>
    <w:qFormat/>
    <w:rsid w:val="00DE7CB2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D9215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6">
    <w:name w:val="Горен колонтитул Знак"/>
    <w:basedOn w:val="a0"/>
    <w:link w:val="a5"/>
    <w:uiPriority w:val="99"/>
    <w:rsid w:val="00D92153"/>
    <w:rPr>
      <w:rFonts w:ascii="Calibri" w:eastAsia="Calibri" w:hAnsi="Calibri" w:cs="Times New Roman"/>
      <w:lang w:eastAsia="zh-CN"/>
    </w:rPr>
  </w:style>
  <w:style w:type="paragraph" w:styleId="a7">
    <w:name w:val="footer"/>
    <w:basedOn w:val="a"/>
    <w:link w:val="a8"/>
    <w:uiPriority w:val="99"/>
    <w:unhideWhenUsed/>
    <w:rsid w:val="00D9215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8">
    <w:name w:val="Долен колонтитул Знак"/>
    <w:basedOn w:val="a0"/>
    <w:link w:val="a7"/>
    <w:uiPriority w:val="99"/>
    <w:rsid w:val="00D92153"/>
    <w:rPr>
      <w:rFonts w:ascii="Calibri" w:eastAsia="Calibri" w:hAnsi="Calibri" w:cs="Times New Roman"/>
      <w:lang w:eastAsia="zh-CN"/>
    </w:rPr>
  </w:style>
  <w:style w:type="character" w:styleId="a9">
    <w:name w:val="Hyperlink"/>
    <w:basedOn w:val="a0"/>
    <w:uiPriority w:val="99"/>
    <w:semiHidden/>
    <w:unhideWhenUsed/>
    <w:rsid w:val="00D92153"/>
    <w:rPr>
      <w:color w:val="0563C1" w:themeColor="hyperlink"/>
      <w:u w:val="single"/>
    </w:rPr>
  </w:style>
  <w:style w:type="character" w:styleId="aa">
    <w:name w:val="annotation reference"/>
    <w:basedOn w:val="a0"/>
    <w:uiPriority w:val="99"/>
    <w:semiHidden/>
    <w:unhideWhenUsed/>
    <w:rsid w:val="00423C86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423C86"/>
    <w:pPr>
      <w:spacing w:line="240" w:lineRule="auto"/>
    </w:pPr>
    <w:rPr>
      <w:sz w:val="20"/>
      <w:szCs w:val="20"/>
    </w:rPr>
  </w:style>
  <w:style w:type="character" w:customStyle="1" w:styleId="ac">
    <w:name w:val="Текст на коментар Знак"/>
    <w:basedOn w:val="a0"/>
    <w:link w:val="ab"/>
    <w:uiPriority w:val="99"/>
    <w:semiHidden/>
    <w:rsid w:val="00423C86"/>
    <w:rPr>
      <w:rFonts w:ascii="Calibri" w:eastAsia="Calibri" w:hAnsi="Calibri" w:cs="Times New Roman"/>
      <w:sz w:val="20"/>
      <w:szCs w:val="20"/>
      <w:lang w:eastAsia="zh-CN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423C86"/>
    <w:rPr>
      <w:b/>
      <w:bCs/>
    </w:rPr>
  </w:style>
  <w:style w:type="character" w:customStyle="1" w:styleId="ae">
    <w:name w:val="Предмет на коментар Знак"/>
    <w:basedOn w:val="ac"/>
    <w:link w:val="ad"/>
    <w:uiPriority w:val="99"/>
    <w:semiHidden/>
    <w:rsid w:val="00423C86"/>
    <w:rPr>
      <w:rFonts w:ascii="Calibri" w:eastAsia="Calibri" w:hAnsi="Calibri" w:cs="Times New Roman"/>
      <w:b/>
      <w:bCs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00</Words>
  <Characters>1711</Characters>
  <Application>Microsoft Office Word</Application>
  <DocSecurity>0</DocSecurity>
  <Lines>14</Lines>
  <Paragraphs>4</Paragraphs>
  <ScaleCrop>false</ScaleCrop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joana.veskova</cp:lastModifiedBy>
  <cp:revision>8</cp:revision>
  <dcterms:created xsi:type="dcterms:W3CDTF">2021-04-08T12:22:00Z</dcterms:created>
  <dcterms:modified xsi:type="dcterms:W3CDTF">2022-06-10T09:27:00Z</dcterms:modified>
</cp:coreProperties>
</file>